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7351" w:rsidRDefault="00047351" w:rsidP="00047351">
      <w:pPr>
        <w:jc w:val="center"/>
        <w:rPr>
          <w:rFonts w:ascii="Times New Roman" w:hAnsi="Times New Roman" w:cs="Times New Roman"/>
          <w:sz w:val="32"/>
          <w:szCs w:val="32"/>
        </w:rPr>
      </w:pPr>
      <w:r w:rsidRPr="00047351">
        <w:rPr>
          <w:rFonts w:ascii="Times New Roman" w:hAnsi="Times New Roman" w:cs="Times New Roman"/>
          <w:sz w:val="32"/>
          <w:szCs w:val="32"/>
        </w:rPr>
        <w:t>REST API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stands for representational state transfer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d to exchange data between client and server, like sending and fetching data to and from server. Data mostly exchange in JSON format, but not mandatory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es not render html pages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0C7A470" wp14:editId="46BE0330">
            <wp:extent cx="5943600" cy="3429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 a stateless backend, does not care of individual client connected to it.</w:t>
      </w:r>
    </w:p>
    <w:p w:rsidR="00047351" w:rsidRDefault="008D7A70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E8C3716" wp14:editId="4B761C1C">
            <wp:extent cx="5943600" cy="3371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ED8" w:rsidRDefault="00214ED8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Tful Constraints:</w:t>
      </w:r>
    </w:p>
    <w:p w:rsidR="00214ED8" w:rsidRDefault="00B6241B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138F31" wp14:editId="5D2446A3">
            <wp:extent cx="5943600" cy="34004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0632" w:rsidRDefault="0081140F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95CDE86" wp14:editId="3E6DB443">
            <wp:extent cx="5943600" cy="38061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27A4" w:rsidRDefault="00A927A4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ndencies to install:</w:t>
      </w:r>
    </w:p>
    <w:p w:rsidR="00A927A4" w:rsidRDefault="00A927A4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pm init</w:t>
      </w:r>
    </w:p>
    <w:p w:rsidR="00A927A4" w:rsidRDefault="00A927A4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pm I express</w:t>
      </w:r>
    </w:p>
    <w:p w:rsidR="00A927A4" w:rsidRPr="00047351" w:rsidRDefault="00A927A4" w:rsidP="00047351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47351" w:rsidRPr="00047351" w:rsidRDefault="00047351" w:rsidP="00047351">
      <w:pPr>
        <w:jc w:val="center"/>
        <w:rPr>
          <w:rFonts w:ascii="Times New Roman" w:hAnsi="Times New Roman" w:cs="Times New Roman"/>
          <w:sz w:val="28"/>
          <w:szCs w:val="28"/>
        </w:rPr>
      </w:pPr>
    </w:p>
    <w:sectPr w:rsidR="00047351" w:rsidRPr="000473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QwMDc0NjY3NLBQ0lEKTi0uzszPAykwrAUAopL97CwAAAA="/>
  </w:docVars>
  <w:rsids>
    <w:rsidRoot w:val="00663E1B"/>
    <w:rsid w:val="00047351"/>
    <w:rsid w:val="00214ED8"/>
    <w:rsid w:val="00330632"/>
    <w:rsid w:val="00663E1B"/>
    <w:rsid w:val="0081140F"/>
    <w:rsid w:val="008D7A70"/>
    <w:rsid w:val="00926BF1"/>
    <w:rsid w:val="00A927A4"/>
    <w:rsid w:val="00B62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E074CE-BB8F-493B-BA59-EBEDC2DB3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7</cp:revision>
  <dcterms:created xsi:type="dcterms:W3CDTF">2021-09-09T11:36:00Z</dcterms:created>
  <dcterms:modified xsi:type="dcterms:W3CDTF">2021-09-09T12:23:00Z</dcterms:modified>
</cp:coreProperties>
</file>